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565DDA" w14:textId="77777777" w:rsidR="007A52BE" w:rsidRDefault="006615BF">
      <w:pPr>
        <w:pStyle w:val="Title"/>
      </w:pPr>
      <w:bookmarkStart w:id="0" w:name="_GoBack"/>
      <w:bookmarkEnd w:id="0"/>
      <w:r>
        <w:t>hw3_report</w:t>
      </w:r>
    </w:p>
    <w:p w14:paraId="1C5B4D5D" w14:textId="77777777" w:rsidR="007A52BE" w:rsidRDefault="006615BF">
      <w:pPr>
        <w:pStyle w:val="Author"/>
      </w:pPr>
      <w:r>
        <w:t>Yihao Zhang</w:t>
      </w:r>
    </w:p>
    <w:p w14:paraId="75B3A21A" w14:textId="77777777" w:rsidR="007A52BE" w:rsidRDefault="006615BF">
      <w:pPr>
        <w:pStyle w:val="Date"/>
      </w:pPr>
      <w:r>
        <w:t>September 19, 2016</w:t>
      </w:r>
    </w:p>
    <w:p w14:paraId="075EBDEE" w14:textId="77777777" w:rsidR="007A52BE" w:rsidRDefault="006615BF">
      <w:pPr>
        <w:pStyle w:val="Heading1"/>
      </w:pPr>
      <w:bookmarkStart w:id="1" w:name="hw-3---due-tuesday-sept-20-2016.-upload-"/>
      <w:bookmarkEnd w:id="1"/>
      <w:r>
        <w:t>HW 3 - Due Tuesday Sept 20, 2016. Upload R file to Moodle with name: HW3_490IDS_YOURNETID.R</w:t>
      </w:r>
    </w:p>
    <w:p w14:paraId="58A8F7F3" w14:textId="77777777" w:rsidR="007A52BE" w:rsidRDefault="006615BF">
      <w:pPr>
        <w:pStyle w:val="Heading1"/>
      </w:pPr>
      <w:bookmarkStart w:id="2" w:name="do-not-remove-any-of-the-comments.-these"/>
      <w:bookmarkEnd w:id="2"/>
      <w:r>
        <w:t>Do Not remove any of the comments. These are marked by</w:t>
      </w:r>
    </w:p>
    <w:p w14:paraId="653D10B9" w14:textId="77777777" w:rsidR="007A52BE" w:rsidRDefault="006615BF">
      <w:pPr>
        <w:pStyle w:val="Heading1"/>
      </w:pPr>
      <w:bookmarkStart w:id="3" w:name="the-.r-file-will-contain-your-code-and-a"/>
      <w:bookmarkEnd w:id="3"/>
      <w:r>
        <w:t>The .R file will contain your code and answers to questions.</w:t>
      </w:r>
    </w:p>
    <w:p w14:paraId="72B7752D" w14:textId="77777777" w:rsidR="007A52BE" w:rsidRDefault="006615BF">
      <w:pPr>
        <w:pStyle w:val="Heading1"/>
      </w:pPr>
      <w:bookmarkStart w:id="4" w:name="name"/>
      <w:bookmarkEnd w:id="4"/>
      <w:r>
        <w:t>Name:</w:t>
      </w:r>
    </w:p>
    <w:p w14:paraId="031735BD" w14:textId="77777777" w:rsidR="007A52BE" w:rsidRDefault="006615BF">
      <w:pPr>
        <w:pStyle w:val="Heading1"/>
      </w:pPr>
      <w:bookmarkStart w:id="5" w:name="main-topic-using-the-apply-family-functi"/>
      <w:bookmarkEnd w:id="5"/>
      <w:r>
        <w:t>Main topic: Using the "apply" family function</w:t>
      </w:r>
    </w:p>
    <w:p w14:paraId="2C7546D6" w14:textId="77777777" w:rsidR="007A52BE" w:rsidRDefault="006615BF">
      <w:pPr>
        <w:pStyle w:val="Heading1"/>
      </w:pPr>
      <w:bookmarkStart w:id="6" w:name="q1-5-pts"/>
      <w:bookmarkEnd w:id="6"/>
      <w:r>
        <w:t>Q1 (5 pts)</w:t>
      </w:r>
    </w:p>
    <w:p w14:paraId="2A2B5BE8" w14:textId="77777777" w:rsidR="007A52BE" w:rsidRDefault="006615BF">
      <w:pPr>
        <w:pStyle w:val="Heading1"/>
      </w:pPr>
      <w:bookmarkStart w:id="7" w:name="given-a-function-below"/>
      <w:bookmarkEnd w:id="7"/>
      <w:r>
        <w:t>Given a function below,</w:t>
      </w:r>
    </w:p>
    <w:p w14:paraId="5C71ADCB" w14:textId="77777777" w:rsidR="007A52BE" w:rsidRDefault="006615BF">
      <w:pPr>
        <w:pStyle w:val="SourceCode"/>
      </w:pPr>
      <w:r>
        <w:rPr>
          <w:rStyle w:val="NormalTok"/>
        </w:rPr>
        <w:t>my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z,z^</w:t>
      </w:r>
      <w:r>
        <w:rPr>
          <w:rStyle w:val="DecValTok"/>
        </w:rPr>
        <w:t>2</w:t>
      </w:r>
      <w:r>
        <w:rPr>
          <w:rStyle w:val="NormalTok"/>
        </w:rPr>
        <w:t>, z^</w:t>
      </w:r>
      <w:r>
        <w:rPr>
          <w:rStyle w:val="DecValTok"/>
        </w:rPr>
        <w:t>3</w:t>
      </w:r>
      <w:r>
        <w:rPr>
          <w:rStyle w:val="NormalTok"/>
        </w:rPr>
        <w:t>%/%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0252EC6" w14:textId="77777777" w:rsidR="007A52BE" w:rsidRDefault="006615BF">
      <w:pPr>
        <w:pStyle w:val="Heading1"/>
      </w:pPr>
      <w:bookmarkStart w:id="8" w:name="examine-the-following-code-and-briefly-e"/>
      <w:bookmarkEnd w:id="8"/>
      <w:r>
        <w:t>(1) Examine the following code, and briefly explain what it is doing.</w:t>
      </w:r>
    </w:p>
    <w:p w14:paraId="7D80163A" w14:textId="77777777" w:rsidR="007A52BE" w:rsidRDefault="006615BF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br/>
      </w:r>
      <w:r>
        <w:rPr>
          <w:rStyle w:val="KeywordTok"/>
        </w:rPr>
        <w:t>myfunc</w:t>
      </w:r>
      <w:r>
        <w:rPr>
          <w:rStyle w:val="NormalTok"/>
        </w:rPr>
        <w:t>(y)</w:t>
      </w:r>
    </w:p>
    <w:p w14:paraId="35E1A708" w14:textId="77777777" w:rsidR="007A52BE" w:rsidRDefault="006615BF">
      <w:pPr>
        <w:pStyle w:val="SourceCode"/>
      </w:pPr>
      <w:r>
        <w:rPr>
          <w:rStyle w:val="VerbatimChar"/>
        </w:rPr>
        <w:t xml:space="preserve">##  [1]   2   3   4   5   6   7   8   </w:t>
      </w:r>
      <w:r>
        <w:rPr>
          <w:rStyle w:val="VerbatimChar"/>
        </w:rPr>
        <w:t>4   9  16  25  36  49  64   4  13  32</w:t>
      </w:r>
      <w:r>
        <w:br/>
      </w:r>
      <w:r>
        <w:rPr>
          <w:rStyle w:val="VerbatimChar"/>
        </w:rPr>
        <w:t>## [18]  62 108 171 256</w:t>
      </w:r>
    </w:p>
    <w:p w14:paraId="2CD1B067" w14:textId="77777777" w:rsidR="007A52BE" w:rsidRDefault="006615BF">
      <w:pPr>
        <w:pStyle w:val="SourceCode"/>
      </w:pP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myfunc</w:t>
      </w:r>
      <w:r>
        <w:rPr>
          <w:rStyle w:val="NormalTok"/>
        </w:rPr>
        <w:t>(y),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36938BD" w14:textId="77777777" w:rsidR="007A52BE" w:rsidRDefault="006615BF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2    4    4</w:t>
      </w:r>
      <w:r>
        <w:br/>
      </w:r>
      <w:r>
        <w:rPr>
          <w:rStyle w:val="VerbatimChar"/>
        </w:rPr>
        <w:t>## [2,]    3    9   13</w:t>
      </w:r>
      <w:r>
        <w:br/>
      </w:r>
      <w:r>
        <w:rPr>
          <w:rStyle w:val="VerbatimChar"/>
        </w:rPr>
        <w:t>## [3,]    4   16   32</w:t>
      </w:r>
      <w:r>
        <w:br/>
      </w:r>
      <w:r>
        <w:rPr>
          <w:rStyle w:val="VerbatimChar"/>
        </w:rPr>
        <w:t>## [4,]    5   25   62</w:t>
      </w:r>
      <w:r>
        <w:br/>
      </w:r>
      <w:r>
        <w:rPr>
          <w:rStyle w:val="VerbatimChar"/>
        </w:rPr>
        <w:lastRenderedPageBreak/>
        <w:t>## [5,]    6   36  108</w:t>
      </w:r>
      <w:r>
        <w:br/>
      </w:r>
      <w:r>
        <w:rPr>
          <w:rStyle w:val="VerbatimChar"/>
        </w:rPr>
        <w:t>## [6,]    7   49  171</w:t>
      </w:r>
      <w:r>
        <w:br/>
      </w:r>
      <w:r>
        <w:rPr>
          <w:rStyle w:val="VerbatimChar"/>
        </w:rPr>
        <w:t xml:space="preserve">## [7,] </w:t>
      </w:r>
      <w:r>
        <w:rPr>
          <w:rStyle w:val="VerbatimChar"/>
        </w:rPr>
        <w:t xml:space="preserve">   8   64  256</w:t>
      </w:r>
    </w:p>
    <w:p w14:paraId="76B24B8D" w14:textId="77777777" w:rsidR="007A52BE" w:rsidRDefault="006615BF">
      <w:pPr>
        <w:pStyle w:val="Heading3"/>
      </w:pPr>
      <w:bookmarkStart w:id="9" w:name="your-explanation"/>
      <w:bookmarkEnd w:id="9"/>
      <w:r>
        <w:t>Your explanation</w:t>
      </w:r>
    </w:p>
    <w:p w14:paraId="31095676" w14:textId="77777777" w:rsidR="007A52BE" w:rsidRDefault="006615BF">
      <w:pPr>
        <w:pStyle w:val="FirstParagraph"/>
      </w:pPr>
      <w:r>
        <w:t xml:space="preserve">This is generating a matrix with 3 columns. First column will be y. Second column will be y^2. Third column will be (y^3)/2. #(2) Simplify the code in (1) using one of the "apply" functions and save the result as m. ###code </w:t>
      </w:r>
      <w:r>
        <w:t>&amp; result</w:t>
      </w:r>
    </w:p>
    <w:p w14:paraId="4E46B89F" w14:textId="77777777" w:rsidR="007A52BE" w:rsidRDefault="006615BF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y,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y)), </w:t>
      </w:r>
      <w:r>
        <w:rPr>
          <w:rStyle w:val="DecValTok"/>
        </w:rPr>
        <w:t>2</w:t>
      </w:r>
      <w:r>
        <w:rPr>
          <w:rStyle w:val="NormalTok"/>
        </w:rPr>
        <w:t>, function(x) x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y)), </w:t>
      </w:r>
      <w:r>
        <w:rPr>
          <w:rStyle w:val="DecValTok"/>
        </w:rPr>
        <w:t>2</w:t>
      </w:r>
      <w:r>
        <w:rPr>
          <w:rStyle w:val="NormalTok"/>
        </w:rPr>
        <w:t>, function(x) x^</w:t>
      </w:r>
      <w:r>
        <w:rPr>
          <w:rStyle w:val="DecValTok"/>
        </w:rPr>
        <w:t>3</w:t>
      </w:r>
      <w:r>
        <w:rPr>
          <w:rStyle w:val="NormalTok"/>
        </w:rPr>
        <w:t>%/%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)</w:t>
      </w:r>
    </w:p>
    <w:p w14:paraId="0A2577BE" w14:textId="77777777" w:rsidR="007A52BE" w:rsidRDefault="006615BF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2    4    4</w:t>
      </w:r>
      <w:r>
        <w:br/>
      </w:r>
      <w:r>
        <w:rPr>
          <w:rStyle w:val="VerbatimChar"/>
        </w:rPr>
        <w:t>## [2,]    3    9   13</w:t>
      </w:r>
      <w:r>
        <w:br/>
      </w:r>
      <w:r>
        <w:rPr>
          <w:rStyle w:val="VerbatimChar"/>
        </w:rPr>
        <w:t>## [3,]    4   16   32</w:t>
      </w:r>
      <w:r>
        <w:br/>
      </w:r>
      <w:r>
        <w:rPr>
          <w:rStyle w:val="VerbatimChar"/>
        </w:rPr>
        <w:t>## [4,]    5   25   62</w:t>
      </w:r>
      <w:r>
        <w:br/>
      </w:r>
      <w:r>
        <w:rPr>
          <w:rStyle w:val="VerbatimChar"/>
        </w:rPr>
        <w:t>## [5,]    6   36  108</w:t>
      </w:r>
      <w:r>
        <w:br/>
      </w:r>
      <w:r>
        <w:rPr>
          <w:rStyle w:val="VerbatimChar"/>
        </w:rPr>
        <w:t>## [6,]    7   49  171</w:t>
      </w:r>
      <w:r>
        <w:br/>
      </w:r>
      <w:r>
        <w:rPr>
          <w:rStyle w:val="VerbatimChar"/>
        </w:rPr>
        <w:t>## [7,]    8   64  256</w:t>
      </w:r>
    </w:p>
    <w:p w14:paraId="5A6F6E8B" w14:textId="77777777" w:rsidR="007A52BE" w:rsidRDefault="006615BF">
      <w:pPr>
        <w:pStyle w:val="Heading1"/>
      </w:pPr>
      <w:bookmarkStart w:id="10" w:name="find-the-row-product-of-m."/>
      <w:bookmarkEnd w:id="10"/>
      <w:r>
        <w:t>(3) Find the row product of m.</w:t>
      </w:r>
    </w:p>
    <w:p w14:paraId="7FF09F03" w14:textId="77777777" w:rsidR="007A52BE" w:rsidRDefault="006615BF">
      <w:pPr>
        <w:pStyle w:val="Heading3"/>
      </w:pPr>
      <w:bookmarkStart w:id="11" w:name="code-result"/>
      <w:bookmarkEnd w:id="11"/>
      <w:r>
        <w:t>code &amp; result</w:t>
      </w:r>
    </w:p>
    <w:p w14:paraId="4D113218" w14:textId="77777777" w:rsidR="007A52BE" w:rsidRDefault="006615BF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m, </w:t>
      </w:r>
      <w:r>
        <w:rPr>
          <w:rStyle w:val="DecValTok"/>
        </w:rPr>
        <w:t>1</w:t>
      </w:r>
      <w:r>
        <w:rPr>
          <w:rStyle w:val="NormalTok"/>
        </w:rPr>
        <w:t>, prod)</w:t>
      </w:r>
    </w:p>
    <w:p w14:paraId="27BBB43D" w14:textId="77777777" w:rsidR="007A52BE" w:rsidRDefault="006615BF">
      <w:pPr>
        <w:pStyle w:val="SourceCode"/>
      </w:pPr>
      <w:r>
        <w:rPr>
          <w:rStyle w:val="VerbatimChar"/>
        </w:rPr>
        <w:t>## [1]     32    351   2048   7750  23328  58653 131072</w:t>
      </w:r>
    </w:p>
    <w:p w14:paraId="66FE42C1" w14:textId="77777777" w:rsidR="007A52BE" w:rsidRDefault="006615BF">
      <w:pPr>
        <w:pStyle w:val="FirstParagraph"/>
      </w:pPr>
      <w:r>
        <w:t>print("32 351 2048 7750 23328 58653 131072") #(4) Find the column su</w:t>
      </w:r>
      <w:r>
        <w:t>m of m in two ways. ###code &amp; result</w:t>
      </w:r>
    </w:p>
    <w:p w14:paraId="4353C19A" w14:textId="77777777" w:rsidR="007A52BE" w:rsidRDefault="006615BF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rst,use apply"</w:t>
      </w:r>
      <w:r>
        <w:rPr>
          <w:rStyle w:val="NormalTok"/>
        </w:rPr>
        <w:t>)</w:t>
      </w:r>
    </w:p>
    <w:p w14:paraId="7F370277" w14:textId="77777777" w:rsidR="007A52BE" w:rsidRDefault="006615BF">
      <w:pPr>
        <w:pStyle w:val="SourceCode"/>
      </w:pPr>
      <w:r>
        <w:rPr>
          <w:rStyle w:val="VerbatimChar"/>
        </w:rPr>
        <w:t>## [1] "First,use apply"</w:t>
      </w:r>
    </w:p>
    <w:p w14:paraId="7C66810B" w14:textId="77777777" w:rsidR="007A52BE" w:rsidRDefault="006615BF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m,</w:t>
      </w:r>
      <w:r>
        <w:rPr>
          <w:rStyle w:val="DecValTok"/>
        </w:rPr>
        <w:t>2</w:t>
      </w:r>
      <w:r>
        <w:rPr>
          <w:rStyle w:val="NormalTok"/>
        </w:rPr>
        <w:t>,sum)</w:t>
      </w:r>
    </w:p>
    <w:p w14:paraId="03717FE8" w14:textId="77777777" w:rsidR="007A52BE" w:rsidRDefault="006615BF">
      <w:pPr>
        <w:pStyle w:val="SourceCode"/>
      </w:pPr>
      <w:r>
        <w:rPr>
          <w:rStyle w:val="VerbatimChar"/>
        </w:rPr>
        <w:t>## [1]  35 203 646</w:t>
      </w:r>
    </w:p>
    <w:p w14:paraId="344492F7" w14:textId="77777777" w:rsidR="007A52BE" w:rsidRDefault="006615BF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econd, use matrix multiply"</w:t>
      </w:r>
      <w:r>
        <w:rPr>
          <w:rStyle w:val="NormalTok"/>
        </w:rPr>
        <w:t>)</w:t>
      </w:r>
    </w:p>
    <w:p w14:paraId="45C6E399" w14:textId="77777777" w:rsidR="007A52BE" w:rsidRDefault="006615BF">
      <w:pPr>
        <w:pStyle w:val="SourceCode"/>
      </w:pPr>
      <w:r>
        <w:rPr>
          <w:rStyle w:val="VerbatimChar"/>
        </w:rPr>
        <w:t>## [1] "Second, use matrix multiply"</w:t>
      </w:r>
    </w:p>
    <w:p w14:paraId="7A164490" w14:textId="77777777" w:rsidR="007A52BE" w:rsidRDefault="006615BF">
      <w:pPr>
        <w:pStyle w:val="SourceCode"/>
      </w:pP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8-2+1</w:t>
      </w:r>
      <w:r>
        <w:rPr>
          <w:rStyle w:val="NormalTok"/>
        </w:rPr>
        <w:t>),</w:t>
      </w:r>
      <w:r>
        <w:rPr>
          <w:rStyle w:val="DataTyp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8-2+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%*%m</w:t>
      </w:r>
    </w:p>
    <w:p w14:paraId="43513C4D" w14:textId="77777777" w:rsidR="007A52BE" w:rsidRDefault="006615BF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35  203  646</w:t>
      </w:r>
    </w:p>
    <w:p w14:paraId="1E8336B5" w14:textId="77777777" w:rsidR="007A52BE" w:rsidRDefault="006615BF">
      <w:pPr>
        <w:pStyle w:val="Heading1"/>
      </w:pPr>
      <w:bookmarkStart w:id="12" w:name="could-you-divide-all-the-values-by-2-in-"/>
      <w:bookmarkEnd w:id="12"/>
      <w:r>
        <w:lastRenderedPageBreak/>
        <w:t>(5) Could you divide all the values by 2 in two ways?</w:t>
      </w:r>
    </w:p>
    <w:p w14:paraId="2AD68457" w14:textId="77777777" w:rsidR="007A52BE" w:rsidRDefault="006615BF">
      <w:pPr>
        <w:pStyle w:val="Heading3"/>
      </w:pPr>
      <w:bookmarkStart w:id="13" w:name="code-result-1"/>
      <w:bookmarkEnd w:id="13"/>
      <w:r>
        <w:t>code &amp; result</w:t>
      </w:r>
    </w:p>
    <w:p w14:paraId="029FB522" w14:textId="77777777" w:rsidR="007A52BE" w:rsidRDefault="006615BF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rst,use apply"</w:t>
      </w:r>
      <w:r>
        <w:rPr>
          <w:rStyle w:val="NormalTok"/>
        </w:rPr>
        <w:t>)</w:t>
      </w:r>
    </w:p>
    <w:p w14:paraId="43F47D51" w14:textId="77777777" w:rsidR="007A52BE" w:rsidRDefault="006615BF">
      <w:pPr>
        <w:pStyle w:val="SourceCode"/>
      </w:pPr>
      <w:r>
        <w:rPr>
          <w:rStyle w:val="VerbatimChar"/>
        </w:rPr>
        <w:t>## [1] "First,use apply"</w:t>
      </w:r>
    </w:p>
    <w:p w14:paraId="15786D77" w14:textId="77777777" w:rsidR="007A52BE" w:rsidRDefault="006615BF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function(x) x/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80C1AF6" w14:textId="77777777" w:rsidR="007A52BE" w:rsidRDefault="006615BF">
      <w:pPr>
        <w:pStyle w:val="SourceCode"/>
      </w:pPr>
      <w:r>
        <w:rPr>
          <w:rStyle w:val="VerbatimChar"/>
        </w:rPr>
        <w:t>##      [,1] [,2]  [,3]</w:t>
      </w:r>
      <w:r>
        <w:br/>
      </w:r>
      <w:r>
        <w:rPr>
          <w:rStyle w:val="VerbatimChar"/>
        </w:rPr>
        <w:t>## [1,]  1.0  2.0   2.0</w:t>
      </w:r>
      <w:r>
        <w:br/>
      </w:r>
      <w:r>
        <w:rPr>
          <w:rStyle w:val="VerbatimChar"/>
        </w:rPr>
        <w:t>## [2,]  1.5  4.5   6.5</w:t>
      </w:r>
      <w:r>
        <w:br/>
      </w:r>
      <w:r>
        <w:rPr>
          <w:rStyle w:val="VerbatimChar"/>
        </w:rPr>
        <w:t>## [3,]  2.0  8.0  16.0</w:t>
      </w:r>
      <w:r>
        <w:br/>
      </w:r>
      <w:r>
        <w:rPr>
          <w:rStyle w:val="VerbatimChar"/>
        </w:rPr>
        <w:t>## [4,]  2.5 12.5  31.0</w:t>
      </w:r>
      <w:r>
        <w:br/>
      </w:r>
      <w:r>
        <w:rPr>
          <w:rStyle w:val="VerbatimChar"/>
        </w:rPr>
        <w:t>## [5,]  3.0 18.0  54.0</w:t>
      </w:r>
      <w:r>
        <w:br/>
      </w:r>
      <w:r>
        <w:rPr>
          <w:rStyle w:val="VerbatimChar"/>
        </w:rPr>
        <w:t>## [6,]  3.5 24.5  85.5</w:t>
      </w:r>
      <w:r>
        <w:br/>
      </w:r>
      <w:r>
        <w:rPr>
          <w:rStyle w:val="VerbatimChar"/>
        </w:rPr>
        <w:t>## [7,]  4.0 32.0 128.0</w:t>
      </w:r>
    </w:p>
    <w:p w14:paraId="13733A11" w14:textId="77777777" w:rsidR="007A52BE" w:rsidRDefault="006615BF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econd, use matrix multiply"</w:t>
      </w:r>
      <w:r>
        <w:rPr>
          <w:rStyle w:val="NormalTok"/>
        </w:rPr>
        <w:t>)</w:t>
      </w:r>
    </w:p>
    <w:p w14:paraId="46876AD4" w14:textId="77777777" w:rsidR="007A52BE" w:rsidRDefault="006615BF">
      <w:pPr>
        <w:pStyle w:val="SourceCode"/>
      </w:pPr>
      <w:r>
        <w:rPr>
          <w:rStyle w:val="VerbatimChar"/>
        </w:rPr>
        <w:t>## [1] "Second, use matrix multiply"</w:t>
      </w:r>
    </w:p>
    <w:p w14:paraId="541A19E3" w14:textId="77777777" w:rsidR="007A52BE" w:rsidRDefault="006615BF">
      <w:pPr>
        <w:pStyle w:val="SourceCode"/>
      </w:pPr>
      <w:r>
        <w:rPr>
          <w:rStyle w:val="NormalTok"/>
        </w:rPr>
        <w:t>temp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8-2+1</w:t>
      </w:r>
      <w:r>
        <w:rPr>
          <w:rStyle w:val="NormalTok"/>
        </w:rPr>
        <w:t>)/</w:t>
      </w:r>
      <w:r>
        <w:rPr>
          <w:rStyle w:val="DecValTok"/>
        </w:rPr>
        <w:t>2</w:t>
      </w:r>
      <w:r>
        <w:br/>
      </w:r>
      <w:r>
        <w:rPr>
          <w:rStyle w:val="NormalTok"/>
        </w:rPr>
        <w:t>temp%*%m</w:t>
      </w:r>
    </w:p>
    <w:p w14:paraId="085FEF43" w14:textId="77777777" w:rsidR="007A52BE" w:rsidRDefault="006615BF">
      <w:pPr>
        <w:pStyle w:val="SourceCode"/>
      </w:pPr>
      <w:r>
        <w:rPr>
          <w:rStyle w:val="VerbatimChar"/>
        </w:rPr>
        <w:t xml:space="preserve">##      </w:t>
      </w:r>
      <w:r>
        <w:rPr>
          <w:rStyle w:val="VerbatimChar"/>
        </w:rPr>
        <w:t>[,1] [,2]  [,3]</w:t>
      </w:r>
      <w:r>
        <w:br/>
      </w:r>
      <w:r>
        <w:rPr>
          <w:rStyle w:val="VerbatimChar"/>
        </w:rPr>
        <w:t>## [1,]  1.0  2.0   2.0</w:t>
      </w:r>
      <w:r>
        <w:br/>
      </w:r>
      <w:r>
        <w:rPr>
          <w:rStyle w:val="VerbatimChar"/>
        </w:rPr>
        <w:t>## [2,]  1.5  4.5   6.5</w:t>
      </w:r>
      <w:r>
        <w:br/>
      </w:r>
      <w:r>
        <w:rPr>
          <w:rStyle w:val="VerbatimChar"/>
        </w:rPr>
        <w:t>## [3,]  2.0  8.0  16.0</w:t>
      </w:r>
      <w:r>
        <w:br/>
      </w:r>
      <w:r>
        <w:rPr>
          <w:rStyle w:val="VerbatimChar"/>
        </w:rPr>
        <w:t>## [4,]  2.5 12.5  31.0</w:t>
      </w:r>
      <w:r>
        <w:br/>
      </w:r>
      <w:r>
        <w:rPr>
          <w:rStyle w:val="VerbatimChar"/>
        </w:rPr>
        <w:t>## [5,]  3.0 18.0  54.0</w:t>
      </w:r>
      <w:r>
        <w:br/>
      </w:r>
      <w:r>
        <w:rPr>
          <w:rStyle w:val="VerbatimChar"/>
        </w:rPr>
        <w:t>## [6,]  3.5 24.5  85.5</w:t>
      </w:r>
      <w:r>
        <w:br/>
      </w:r>
      <w:r>
        <w:rPr>
          <w:rStyle w:val="VerbatimChar"/>
        </w:rPr>
        <w:t>## [7,]  4.0 32.0 128.0</w:t>
      </w:r>
    </w:p>
    <w:p w14:paraId="636A8FFD" w14:textId="77777777" w:rsidR="007A52BE" w:rsidRDefault="006615BF">
      <w:pPr>
        <w:pStyle w:val="Heading1"/>
      </w:pPr>
      <w:bookmarkStart w:id="14" w:name="q2-8-pts"/>
      <w:bookmarkEnd w:id="14"/>
      <w:r>
        <w:t>Q2 (8 pts)</w:t>
      </w:r>
    </w:p>
    <w:p w14:paraId="0A22D506" w14:textId="77777777" w:rsidR="007A52BE" w:rsidRDefault="006615BF">
      <w:pPr>
        <w:pStyle w:val="Heading1"/>
      </w:pPr>
      <w:bookmarkStart w:id="15" w:name="create-a-list-with-2-elements-as-follows"/>
      <w:bookmarkEnd w:id="15"/>
      <w:r>
        <w:t>Create a list with 2 elements as follows:</w:t>
      </w:r>
    </w:p>
    <w:p w14:paraId="7553012C" w14:textId="77777777" w:rsidR="007A52BE" w:rsidRDefault="006615BF">
      <w:pPr>
        <w:pStyle w:val="SourceCode"/>
      </w:pP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0C60E575" w14:textId="77777777" w:rsidR="007A52BE" w:rsidRDefault="006615BF">
      <w:pPr>
        <w:pStyle w:val="Heading1"/>
      </w:pPr>
      <w:bookmarkStart w:id="16" w:name="what-is-the-product-of-the-values-in-eac"/>
      <w:bookmarkEnd w:id="16"/>
      <w:r>
        <w:t>(1) What is the product of the values in each element?</w:t>
      </w:r>
    </w:p>
    <w:p w14:paraId="7C4F5F57" w14:textId="77777777" w:rsidR="007A52BE" w:rsidRDefault="006615BF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>(l, prod)</w:t>
      </w:r>
    </w:p>
    <w:p w14:paraId="0C098265" w14:textId="77777777" w:rsidR="007A52BE" w:rsidRDefault="006615BF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>## [1] 3628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 [1] 670442572800</w:t>
      </w:r>
    </w:p>
    <w:p w14:paraId="63DC24D8" w14:textId="77777777" w:rsidR="007A52BE" w:rsidRDefault="006615BF">
      <w:pPr>
        <w:pStyle w:val="Heading1"/>
      </w:pPr>
      <w:bookmarkStart w:id="17" w:name="what-is-the-sample-variance-of-the-value"/>
      <w:bookmarkEnd w:id="17"/>
      <w:r>
        <w:lastRenderedPageBreak/>
        <w:t>(2) What is the (sample) variance of the values in each element?</w:t>
      </w:r>
    </w:p>
    <w:p w14:paraId="0F7E6F9A" w14:textId="77777777" w:rsidR="007A52BE" w:rsidRDefault="006615BF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>(l,var)</w:t>
      </w:r>
    </w:p>
    <w:p w14:paraId="008C2776" w14:textId="77777777" w:rsidR="007A52BE" w:rsidRDefault="006615BF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>## [1] 9.16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 [1] 9.166667</w:t>
      </w:r>
    </w:p>
    <w:p w14:paraId="1BD29C68" w14:textId="77777777" w:rsidR="007A52BE" w:rsidRDefault="006615BF">
      <w:pPr>
        <w:pStyle w:val="Heading1"/>
      </w:pPr>
      <w:bookmarkStart w:id="18" w:name="what-type-of-object-is-returned-if-you-u"/>
      <w:bookmarkEnd w:id="18"/>
      <w:r>
        <w:t>(3) What type of object is returned if you use lapply? sapply? Show your R code that finds these answers.</w:t>
      </w:r>
    </w:p>
    <w:p w14:paraId="79C700A5" w14:textId="77777777" w:rsidR="007A52BE" w:rsidRDefault="006615BF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l,var))</w:t>
      </w:r>
    </w:p>
    <w:p w14:paraId="6270AE7E" w14:textId="77777777" w:rsidR="007A52BE" w:rsidRDefault="006615BF">
      <w:pPr>
        <w:pStyle w:val="SourceCode"/>
      </w:pPr>
      <w:r>
        <w:rPr>
          <w:rStyle w:val="VerbatimChar"/>
        </w:rPr>
        <w:t>## [1] "list"</w:t>
      </w:r>
    </w:p>
    <w:p w14:paraId="17E2F343" w14:textId="77777777" w:rsidR="007A52BE" w:rsidRDefault="006615BF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l,var))</w:t>
      </w:r>
    </w:p>
    <w:p w14:paraId="789B22DC" w14:textId="77777777" w:rsidR="007A52BE" w:rsidRDefault="006615BF">
      <w:pPr>
        <w:pStyle w:val="SourceCode"/>
      </w:pPr>
      <w:r>
        <w:rPr>
          <w:rStyle w:val="VerbatimChar"/>
        </w:rPr>
        <w:t>## [1] "double"</w:t>
      </w:r>
    </w:p>
    <w:p w14:paraId="729543BC" w14:textId="77777777" w:rsidR="007A52BE" w:rsidRDefault="006615BF">
      <w:pPr>
        <w:pStyle w:val="Heading1"/>
      </w:pPr>
      <w:bookmarkStart w:id="19" w:name="now-create-the-following-list"/>
      <w:bookmarkEnd w:id="19"/>
      <w:r>
        <w:t>Now create the following list:</w:t>
      </w:r>
    </w:p>
    <w:p w14:paraId="63548033" w14:textId="77777777" w:rsidR="007A52BE" w:rsidRDefault="006615BF">
      <w:pPr>
        <w:pStyle w:val="SourceCode"/>
      </w:pPr>
      <w:r>
        <w:rPr>
          <w:rStyle w:val="NormalTok"/>
        </w:rPr>
        <w:t>l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))</w:t>
      </w:r>
    </w:p>
    <w:p w14:paraId="3BC71CF0" w14:textId="77777777" w:rsidR="007A52BE" w:rsidRDefault="006615BF">
      <w:pPr>
        <w:pStyle w:val="Heading1"/>
      </w:pPr>
      <w:bookmarkStart w:id="20" w:name="what-is-the-sum-of-the-corresponding-ele"/>
      <w:bookmarkEnd w:id="20"/>
      <w:r>
        <w:t>(4) What is the sum of the corresponding elements of l and l.2, using one function call?</w:t>
      </w:r>
    </w:p>
    <w:p w14:paraId="60ADF90E" w14:textId="77777777" w:rsidR="007A52BE" w:rsidRDefault="006615BF">
      <w:pPr>
        <w:pStyle w:val="SourceCode"/>
      </w:pPr>
      <w:r>
        <w:rPr>
          <w:rStyle w:val="KeywordTok"/>
        </w:rPr>
        <w:t>mapply</w:t>
      </w:r>
      <w:r>
        <w:rPr>
          <w:rStyle w:val="NormalTok"/>
        </w:rPr>
        <w:t>(function(x,y) x+y,</w:t>
      </w:r>
      <w:r>
        <w:rPr>
          <w:rStyle w:val="DataTypeTok"/>
        </w:rPr>
        <w:t>x=</w:t>
      </w:r>
      <w:r>
        <w:rPr>
          <w:rStyle w:val="NormalTok"/>
        </w:rPr>
        <w:t>l,</w:t>
      </w:r>
      <w:r>
        <w:rPr>
          <w:rStyle w:val="DataTypeTok"/>
        </w:rPr>
        <w:t>y=</w:t>
      </w:r>
      <w:r>
        <w:rPr>
          <w:rStyle w:val="NormalTok"/>
        </w:rPr>
        <w:t>l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0D386E13" w14:textId="77777777" w:rsidR="007A52BE" w:rsidRDefault="006615BF">
      <w:pPr>
        <w:pStyle w:val="SourceCode"/>
      </w:pPr>
      <w:r>
        <w:rPr>
          <w:rStyle w:val="VerbatimChar"/>
        </w:rPr>
        <w:t>##        a  b</w:t>
      </w:r>
      <w:r>
        <w:br/>
      </w:r>
      <w:r>
        <w:rPr>
          <w:rStyle w:val="VerbatimChar"/>
        </w:rPr>
        <w:t>##  [1,] 22 42</w:t>
      </w:r>
      <w:r>
        <w:br/>
      </w:r>
      <w:r>
        <w:rPr>
          <w:rStyle w:val="VerbatimChar"/>
        </w:rPr>
        <w:t>##  [2,] 24 44</w:t>
      </w:r>
      <w:r>
        <w:br/>
      </w:r>
      <w:r>
        <w:rPr>
          <w:rStyle w:val="VerbatimChar"/>
        </w:rPr>
        <w:t>##  [3,] 26 46</w:t>
      </w:r>
      <w:r>
        <w:br/>
      </w:r>
      <w:r>
        <w:rPr>
          <w:rStyle w:val="VerbatimChar"/>
        </w:rPr>
        <w:t>##  [4,] 28 48</w:t>
      </w:r>
      <w:r>
        <w:br/>
      </w:r>
      <w:r>
        <w:rPr>
          <w:rStyle w:val="VerbatimChar"/>
        </w:rPr>
        <w:t>##  [5,] 30 50</w:t>
      </w:r>
      <w:r>
        <w:br/>
      </w:r>
      <w:r>
        <w:rPr>
          <w:rStyle w:val="VerbatimChar"/>
        </w:rPr>
        <w:t>##  [6,] 32 52</w:t>
      </w:r>
      <w:r>
        <w:br/>
      </w:r>
      <w:r>
        <w:rPr>
          <w:rStyle w:val="VerbatimChar"/>
        </w:rPr>
        <w:t>##  [7,] 34 54</w:t>
      </w:r>
      <w:r>
        <w:br/>
      </w:r>
      <w:r>
        <w:rPr>
          <w:rStyle w:val="VerbatimChar"/>
        </w:rPr>
        <w:t>##  [8,] 36 56</w:t>
      </w:r>
      <w:r>
        <w:br/>
      </w:r>
      <w:r>
        <w:rPr>
          <w:rStyle w:val="VerbatimChar"/>
        </w:rPr>
        <w:t>##  [9,] 38 58</w:t>
      </w:r>
      <w:r>
        <w:br/>
      </w:r>
      <w:r>
        <w:rPr>
          <w:rStyle w:val="VerbatimChar"/>
        </w:rPr>
        <w:t>## [10,] 40 60</w:t>
      </w:r>
    </w:p>
    <w:p w14:paraId="48E3762A" w14:textId="77777777" w:rsidR="007A52BE" w:rsidRDefault="006615BF">
      <w:pPr>
        <w:pStyle w:val="Heading1"/>
      </w:pPr>
      <w:bookmarkStart w:id="21" w:name="take-the-log-of-each-element-in-the-list"/>
      <w:bookmarkEnd w:id="21"/>
      <w:r>
        <w:t>(5) Take the log of each element in the list l:</w:t>
      </w:r>
    </w:p>
    <w:p w14:paraId="593909FD" w14:textId="77777777" w:rsidR="007A52BE" w:rsidRDefault="006615BF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 xml:space="preserve">(l,function(x) </w:t>
      </w:r>
      <w:r>
        <w:rPr>
          <w:rStyle w:val="KeywordTok"/>
        </w:rPr>
        <w:t>log</w:t>
      </w:r>
      <w:r>
        <w:rPr>
          <w:rStyle w:val="NormalTok"/>
        </w:rPr>
        <w:t>(x))</w:t>
      </w:r>
    </w:p>
    <w:p w14:paraId="7C411BDA" w14:textId="77777777" w:rsidR="007A52BE" w:rsidRDefault="006615BF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>##  [1] 0.0000000 0.6931472 1.0986123 1.3862944 1.6094379 1.7917595 1.9459101</w:t>
      </w:r>
      <w:r>
        <w:br/>
      </w:r>
      <w:r>
        <w:rPr>
          <w:rStyle w:val="VerbatimChar"/>
        </w:rPr>
        <w:t>##  [8] 2.0794415 2.1972246 2.302585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1] 2.397895 2.484907 2.564949 2.639057 2.708050 2.772589 2.833213</w:t>
      </w:r>
      <w:r>
        <w:br/>
      </w:r>
      <w:r>
        <w:rPr>
          <w:rStyle w:val="VerbatimChar"/>
        </w:rPr>
        <w:t>##  [8] 2.890372 2.944439 2.995732</w:t>
      </w:r>
    </w:p>
    <w:p w14:paraId="68D67E71" w14:textId="77777777" w:rsidR="007A52BE" w:rsidRDefault="006615BF">
      <w:pPr>
        <w:pStyle w:val="Heading1"/>
      </w:pPr>
      <w:bookmarkStart w:id="22" w:name="first-change-l-and-l.2-into-matrixes-mak"/>
      <w:bookmarkEnd w:id="22"/>
      <w:r>
        <w:t>(6) First change l and l.2 into matrixes, make each element in the list as column,</w:t>
      </w:r>
    </w:p>
    <w:p w14:paraId="07BDA5D2" w14:textId="77777777" w:rsidR="007A52BE" w:rsidRDefault="006615BF">
      <w:pPr>
        <w:pStyle w:val="Heading3"/>
      </w:pPr>
      <w:bookmarkStart w:id="23" w:name="your-code-here"/>
      <w:bookmarkEnd w:id="23"/>
      <w:r>
        <w:t>your code here</w:t>
      </w:r>
    </w:p>
    <w:p w14:paraId="118F2AEE" w14:textId="77777777" w:rsidR="007A52BE" w:rsidRDefault="006615BF">
      <w:pPr>
        <w:pStyle w:val="SourceCode"/>
      </w:pPr>
      <w:r>
        <w:rPr>
          <w:rStyle w:val="NormalTok"/>
        </w:rPr>
        <w:t>l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 xml:space="preserve">(l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l</w:t>
      </w:r>
      <w:r>
        <w:rPr>
          <w:rStyle w:val="FloatTok"/>
        </w:rPr>
        <w:t>.</w:t>
      </w:r>
      <w:r>
        <w:rPr>
          <w:rStyle w:val="Float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C6EA46F" w14:textId="77777777" w:rsidR="007A52BE" w:rsidRDefault="006615BF">
      <w:pPr>
        <w:pStyle w:val="Heading1"/>
      </w:pPr>
      <w:bookmarkStart w:id="24" w:name="then-form-a-list-named-mylist-using-ll.2"/>
      <w:bookmarkEnd w:id="24"/>
      <w:r>
        <w:t>Then, form a list named mylist using l,l.2 and m (from Q1) (in this order).</w:t>
      </w:r>
    </w:p>
    <w:p w14:paraId="7BA70419" w14:textId="77777777" w:rsidR="007A52BE" w:rsidRDefault="006615BF">
      <w:pPr>
        <w:pStyle w:val="Heading3"/>
      </w:pPr>
      <w:bookmarkStart w:id="25" w:name="your-code-here-1"/>
      <w:bookmarkEnd w:id="25"/>
      <w:r>
        <w:t>your code here</w:t>
      </w:r>
    </w:p>
    <w:p w14:paraId="515521C0" w14:textId="77777777" w:rsidR="007A52BE" w:rsidRDefault="006615BF">
      <w:pPr>
        <w:pStyle w:val="SourceCode"/>
      </w:pPr>
      <w:r>
        <w:rPr>
          <w:rStyle w:val="NormalTok"/>
        </w:rPr>
        <w:t>mylis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l,l</w:t>
      </w:r>
      <w:r>
        <w:rPr>
          <w:rStyle w:val="FloatTok"/>
        </w:rPr>
        <w:t>.2</w:t>
      </w:r>
      <w:r>
        <w:rPr>
          <w:rStyle w:val="NormalTok"/>
        </w:rPr>
        <w:t>,m)</w:t>
      </w:r>
    </w:p>
    <w:p w14:paraId="49FCA787" w14:textId="77777777" w:rsidR="007A52BE" w:rsidRDefault="006615BF">
      <w:pPr>
        <w:pStyle w:val="Heading1"/>
      </w:pPr>
      <w:bookmarkStart w:id="26" w:name="then-select-the-first-column-of-each-ele"/>
      <w:bookmarkEnd w:id="26"/>
      <w:r>
        <w:t>Then, select the first column of each elements in mylist in one function call (hint '[' is the select operator).</w:t>
      </w:r>
    </w:p>
    <w:p w14:paraId="7CB3CBA4" w14:textId="77777777" w:rsidR="007A52BE" w:rsidRDefault="006615BF">
      <w:pPr>
        <w:pStyle w:val="Heading3"/>
      </w:pPr>
      <w:bookmarkStart w:id="27" w:name="your-code-here-2"/>
      <w:bookmarkEnd w:id="27"/>
      <w:r>
        <w:t>your code here</w:t>
      </w:r>
    </w:p>
    <w:p w14:paraId="18985E79" w14:textId="77777777" w:rsidR="007A52BE" w:rsidRDefault="006615BF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>(mylist,</w:t>
      </w:r>
      <w:r>
        <w:rPr>
          <w:rStyle w:val="StringTok"/>
        </w:rPr>
        <w:t>'['</w:t>
      </w:r>
      <w:r>
        <w:rPr>
          <w:rStyle w:val="NormalTok"/>
        </w:rPr>
        <w:t>,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86D003B" w14:textId="77777777" w:rsidR="007A52BE" w:rsidRDefault="006615BF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[1] 21 22 23 24 25 26 27 28 29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2 3 4 5 6 7 8</w:t>
      </w:r>
    </w:p>
    <w:p w14:paraId="78AE9AB7" w14:textId="77777777" w:rsidR="007A52BE" w:rsidRDefault="006615BF">
      <w:pPr>
        <w:pStyle w:val="Heading1"/>
      </w:pPr>
      <w:bookmarkStart w:id="28" w:name="q3-3-pts"/>
      <w:bookmarkEnd w:id="28"/>
      <w:r>
        <w:t>Q3 (3 pts)</w:t>
      </w:r>
    </w:p>
    <w:p w14:paraId="5D726307" w14:textId="77777777" w:rsidR="007A52BE" w:rsidRDefault="006615BF">
      <w:pPr>
        <w:pStyle w:val="Heading1"/>
      </w:pPr>
      <w:bookmarkStart w:id="29" w:name="lets-load-our-friend-family-data-again."/>
      <w:bookmarkEnd w:id="29"/>
      <w:r>
        <w:t>Let's load our friend family data again.</w:t>
      </w:r>
    </w:p>
    <w:p w14:paraId="084DE9D3" w14:textId="77777777" w:rsidR="007A52BE" w:rsidRDefault="006615BF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KeywordTok"/>
        </w:rPr>
        <w:t>ur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http://courseweb.lis.illinois.edu/~jguo24/family.rda"</w:t>
      </w:r>
      <w:r>
        <w:rPr>
          <w:rStyle w:val="NormalTok"/>
        </w:rPr>
        <w:t>))</w:t>
      </w:r>
    </w:p>
    <w:p w14:paraId="300FF4CE" w14:textId="77777777" w:rsidR="007A52BE" w:rsidRDefault="006615BF">
      <w:pPr>
        <w:pStyle w:val="Heading1"/>
      </w:pPr>
      <w:bookmarkStart w:id="30" w:name="find-the-mean-bmi-by-gender-in-one-funct"/>
      <w:bookmarkEnd w:id="30"/>
      <w:r>
        <w:t>(1) Find the mean bmi by gender in one function call.</w:t>
      </w:r>
    </w:p>
    <w:p w14:paraId="6F2F62AB" w14:textId="77777777" w:rsidR="007A52BE" w:rsidRDefault="006615BF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family$bmi)),</w:t>
      </w:r>
      <w:r>
        <w:rPr>
          <w:rStyle w:val="DecValTok"/>
        </w:rPr>
        <w:t>2</w:t>
      </w:r>
      <w:r>
        <w:rPr>
          <w:rStyle w:val="NormalTok"/>
        </w:rPr>
        <w:t>,mean)</w:t>
      </w:r>
    </w:p>
    <w:p w14:paraId="07E9202D" w14:textId="77777777" w:rsidR="007A52BE" w:rsidRDefault="006615BF">
      <w:pPr>
        <w:pStyle w:val="SourceCode"/>
      </w:pPr>
      <w:r>
        <w:rPr>
          <w:rStyle w:val="VerbatimChar"/>
        </w:rPr>
        <w:lastRenderedPageBreak/>
        <w:t>## [1] 24.57612</w:t>
      </w:r>
    </w:p>
    <w:p w14:paraId="1584211D" w14:textId="77777777" w:rsidR="007A52BE" w:rsidRDefault="006615BF">
      <w:pPr>
        <w:pStyle w:val="Heading1"/>
      </w:pPr>
      <w:bookmarkStart w:id="31" w:name="could-you-get-a-vector-of-what-the-type-"/>
      <w:bookmarkEnd w:id="31"/>
      <w:r>
        <w:t>(2) Could you get a vector of what the type of variables the dataset is made of</w:t>
      </w:r>
      <w:r>
        <w:t>？</w:t>
      </w:r>
    </w:p>
    <w:p w14:paraId="08F702F2" w14:textId="77777777" w:rsidR="007A52BE" w:rsidRDefault="006615BF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family</w:t>
      </w:r>
      <w:r>
        <w:rPr>
          <w:rStyle w:val="NormalTok"/>
        </w:rPr>
        <w:t>,class)</w:t>
      </w:r>
    </w:p>
    <w:p w14:paraId="0738B43E" w14:textId="77777777" w:rsidR="007A52BE" w:rsidRDefault="006615BF">
      <w:pPr>
        <w:pStyle w:val="SourceCode"/>
      </w:pPr>
      <w:r>
        <w:rPr>
          <w:rStyle w:val="VerbatimChar"/>
        </w:rPr>
        <w:t xml:space="preserve">## firstName    gender       age    height    weight       bmi    overWt </w:t>
      </w:r>
      <w:r>
        <w:br/>
      </w:r>
      <w:r>
        <w:rPr>
          <w:rStyle w:val="VerbatimChar"/>
        </w:rPr>
        <w:t>##  "factor"  "factor" "integer" "numeric" "integer" "numeric" "logical"</w:t>
      </w:r>
    </w:p>
    <w:p w14:paraId="25675616" w14:textId="77777777" w:rsidR="007A52BE" w:rsidRDefault="006615BF">
      <w:pPr>
        <w:pStyle w:val="Heading1"/>
      </w:pPr>
      <w:bookmarkStart w:id="32" w:name="could-you-sort-the-firstname-in-height-d"/>
      <w:bookmarkEnd w:id="32"/>
      <w:r>
        <w:t>(3) Could you sort the firstName in height descending order?</w:t>
      </w:r>
    </w:p>
    <w:p w14:paraId="085E603D" w14:textId="77777777" w:rsidR="007A52BE" w:rsidRDefault="006615BF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family[</w:t>
      </w:r>
      <w:r>
        <w:rPr>
          <w:rStyle w:val="KeywordTok"/>
        </w:rPr>
        <w:t>order</w:t>
      </w:r>
      <w:r>
        <w:rPr>
          <w:rStyle w:val="NormalTok"/>
        </w:rPr>
        <w:t>(family$height,</w:t>
      </w:r>
      <w:r>
        <w:rPr>
          <w:rStyle w:val="DataTypeTok"/>
        </w:rPr>
        <w:t>d</w:t>
      </w:r>
      <w:r>
        <w:rPr>
          <w:rStyle w:val="DataTypeTok"/>
        </w:rPr>
        <w:t>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StringTok"/>
        </w:rPr>
        <w:t>'['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family$firstName))</w:t>
      </w:r>
    </w:p>
    <w:p w14:paraId="279EBA43" w14:textId="77777777" w:rsidR="007A52BE" w:rsidRDefault="006615BF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[1] Joe Tom Tom Liz Jon Tim Bob Ann Dan Art Sal May Sue Zoe</w:t>
      </w:r>
      <w:r>
        <w:br/>
      </w:r>
      <w:r>
        <w:rPr>
          <w:rStyle w:val="VerbatimChar"/>
        </w:rPr>
        <w:t>## Levels: Ann Art Bob Dan Joe Jon Liz May Sal Sue Tim Tom Zoe</w:t>
      </w:r>
    </w:p>
    <w:p w14:paraId="0F5C555D" w14:textId="77777777" w:rsidR="007A52BE" w:rsidRDefault="006615BF">
      <w:pPr>
        <w:pStyle w:val="Heading1"/>
      </w:pPr>
      <w:bookmarkStart w:id="33" w:name="q4-2-pts"/>
      <w:bookmarkEnd w:id="33"/>
      <w:r>
        <w:t>Q4 (2 pts)</w:t>
      </w:r>
    </w:p>
    <w:p w14:paraId="64438D07" w14:textId="77777777" w:rsidR="007A52BE" w:rsidRDefault="006615BF">
      <w:pPr>
        <w:pStyle w:val="Heading1"/>
      </w:pPr>
      <w:bookmarkStart w:id="34" w:name="there-is-a-famous-dataset-in-r-called-ir"/>
      <w:bookmarkEnd w:id="34"/>
      <w:r>
        <w:t>There is a famous dataset in R called "iris."</w:t>
      </w:r>
      <w:r>
        <w:t xml:space="preserve"> It should already be loaded</w:t>
      </w:r>
    </w:p>
    <w:p w14:paraId="0E8620E2" w14:textId="77777777" w:rsidR="007A52BE" w:rsidRDefault="006615BF">
      <w:pPr>
        <w:pStyle w:val="Heading1"/>
      </w:pPr>
      <w:bookmarkStart w:id="35" w:name="in-r-for-you.-if-you-type-in-iris-you-ca"/>
      <w:bookmarkEnd w:id="35"/>
      <w:r>
        <w:t>in R for you. If you type in ?iris you can see some documentation. Familiarize</w:t>
      </w:r>
    </w:p>
    <w:p w14:paraId="4AA841B0" w14:textId="77777777" w:rsidR="007A52BE" w:rsidRDefault="006615BF">
      <w:pPr>
        <w:pStyle w:val="Heading1"/>
      </w:pPr>
      <w:bookmarkStart w:id="36" w:name="yourself-with-this-dataset."/>
      <w:bookmarkEnd w:id="36"/>
      <w:r>
        <w:t>yourself with this dataset.</w:t>
      </w:r>
    </w:p>
    <w:p w14:paraId="33ECD0A2" w14:textId="77777777" w:rsidR="007A52BE" w:rsidRDefault="006615BF">
      <w:pPr>
        <w:pStyle w:val="Heading1"/>
      </w:pPr>
      <w:bookmarkStart w:id="37" w:name="find-the-mean-petal-length-by-species."/>
      <w:bookmarkEnd w:id="37"/>
      <w:r>
        <w:t>(1) Find the mean petal length by species.</w:t>
      </w:r>
    </w:p>
    <w:p w14:paraId="1F0CAC92" w14:textId="77777777" w:rsidR="007A52BE" w:rsidRDefault="006615BF">
      <w:pPr>
        <w:pStyle w:val="Heading3"/>
      </w:pPr>
      <w:bookmarkStart w:id="38" w:name="code-result-2"/>
      <w:bookmarkEnd w:id="38"/>
      <w:r>
        <w:t>code &amp; result</w:t>
      </w:r>
    </w:p>
    <w:p w14:paraId="44452F16" w14:textId="77777777" w:rsidR="007A52BE" w:rsidRDefault="006615BF">
      <w:pPr>
        <w:pStyle w:val="SourceCode"/>
      </w:pPr>
      <w:r>
        <w:rPr>
          <w:rStyle w:val="KeywordTok"/>
        </w:rPr>
        <w:t>by</w:t>
      </w:r>
      <w:r>
        <w:rPr>
          <w:rStyle w:val="NormalTok"/>
        </w:rPr>
        <w:t>(iris$Petal.Length, iris$Species, mean)</w:t>
      </w:r>
    </w:p>
    <w:p w14:paraId="2D2C34DD" w14:textId="77777777" w:rsidR="007A52BE" w:rsidRDefault="006615BF">
      <w:pPr>
        <w:pStyle w:val="SourceCode"/>
      </w:pPr>
      <w:r>
        <w:rPr>
          <w:rStyle w:val="VerbatimChar"/>
        </w:rPr>
        <w:t>## iris$Species: seto</w:t>
      </w:r>
      <w:r>
        <w:rPr>
          <w:rStyle w:val="VerbatimChar"/>
        </w:rPr>
        <w:t>sa</w:t>
      </w:r>
      <w:r>
        <w:br/>
      </w:r>
      <w:r>
        <w:rPr>
          <w:rStyle w:val="VerbatimChar"/>
        </w:rPr>
        <w:t>## [1] 1.462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iris$Species: versicolor</w:t>
      </w:r>
      <w:r>
        <w:br/>
      </w:r>
      <w:r>
        <w:rPr>
          <w:rStyle w:val="VerbatimChar"/>
        </w:rPr>
        <w:t>## [1] 4.26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lastRenderedPageBreak/>
        <w:t>## iris$Species: virginica</w:t>
      </w:r>
      <w:r>
        <w:br/>
      </w:r>
      <w:r>
        <w:rPr>
          <w:rStyle w:val="VerbatimChar"/>
        </w:rPr>
        <w:t>## [1] 5.552</w:t>
      </w:r>
    </w:p>
    <w:p w14:paraId="13F4BBE8" w14:textId="77777777" w:rsidR="007A52BE" w:rsidRDefault="006615BF">
      <w:pPr>
        <w:pStyle w:val="Heading1"/>
      </w:pPr>
      <w:bookmarkStart w:id="39" w:name="now-obtain-the-sum-of-the-first-4-variab"/>
      <w:bookmarkEnd w:id="39"/>
      <w:r>
        <w:t>(2) Now obtain the sum of the first 4 variables, by species, but using only one function call.</w:t>
      </w:r>
    </w:p>
    <w:p w14:paraId="2ED980E9" w14:textId="77777777" w:rsidR="007A52BE" w:rsidRDefault="006615BF">
      <w:pPr>
        <w:pStyle w:val="Heading3"/>
      </w:pPr>
      <w:bookmarkStart w:id="40" w:name="code-result-3"/>
      <w:bookmarkEnd w:id="40"/>
      <w:r>
        <w:t>code &amp; result</w:t>
      </w:r>
    </w:p>
    <w:p w14:paraId="69332503" w14:textId="77777777" w:rsidR="007A52BE" w:rsidRDefault="006615BF">
      <w:pPr>
        <w:pStyle w:val="SourceCode"/>
      </w:pPr>
      <w:r>
        <w:rPr>
          <w:rStyle w:val="KeywordTok"/>
        </w:rPr>
        <w:t>by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,iris$Species,sum)</w:t>
      </w:r>
    </w:p>
    <w:p w14:paraId="6A1FD109" w14:textId="77777777" w:rsidR="007A52BE" w:rsidRDefault="006615BF">
      <w:pPr>
        <w:pStyle w:val="SourceCode"/>
      </w:pPr>
      <w:r>
        <w:rPr>
          <w:rStyle w:val="VerbatimChar"/>
        </w:rPr>
        <w:t>## iris$Species: setosa</w:t>
      </w:r>
      <w:r>
        <w:br/>
      </w:r>
      <w:r>
        <w:rPr>
          <w:rStyle w:val="VerbatimChar"/>
        </w:rPr>
        <w:t>## [1] 507.1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 xml:space="preserve">## iris$Species: </w:t>
      </w:r>
      <w:r>
        <w:rPr>
          <w:rStyle w:val="VerbatimChar"/>
        </w:rPr>
        <w:t>versicolor</w:t>
      </w:r>
      <w:r>
        <w:br/>
      </w:r>
      <w:r>
        <w:rPr>
          <w:rStyle w:val="VerbatimChar"/>
        </w:rPr>
        <w:t>## [1] 714.6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iris$Species: virginica</w:t>
      </w:r>
      <w:r>
        <w:br/>
      </w:r>
      <w:r>
        <w:rPr>
          <w:rStyle w:val="VerbatimChar"/>
        </w:rPr>
        <w:t>## [1] 857</w:t>
      </w:r>
    </w:p>
    <w:p w14:paraId="61A32427" w14:textId="77777777" w:rsidR="007A52BE" w:rsidRDefault="006615BF">
      <w:pPr>
        <w:pStyle w:val="Heading1"/>
      </w:pPr>
      <w:bookmarkStart w:id="41" w:name="q5-2-pts"/>
      <w:bookmarkEnd w:id="41"/>
      <w:r>
        <w:t>Q5 (2 pts)</w:t>
      </w:r>
    </w:p>
    <w:p w14:paraId="4AAEDCDC" w14:textId="77777777" w:rsidR="007A52BE" w:rsidRDefault="006615BF">
      <w:pPr>
        <w:pStyle w:val="Heading1"/>
      </w:pPr>
      <w:bookmarkStart w:id="42" w:name="below-are-two-statements-their-results-h"/>
      <w:bookmarkEnd w:id="42"/>
      <w:r>
        <w:t>Below are two statements, their results have different structure,</w:t>
      </w:r>
    </w:p>
    <w:p w14:paraId="315BC4F5" w14:textId="77777777" w:rsidR="007A52BE" w:rsidRDefault="006615BF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 function(x) x^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89FA719" w14:textId="77777777" w:rsidR="007A52BE" w:rsidRDefault="006615BF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</w:t>
      </w:r>
      <w:r>
        <w:rPr>
          <w:rStyle w:val="VerbatimChar"/>
        </w:rPr>
        <w:t>2]]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64</w:t>
      </w:r>
    </w:p>
    <w:p w14:paraId="0FDA377C" w14:textId="77777777" w:rsidR="007A52BE" w:rsidRDefault="006615BF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 function(x) x^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18F5BE0" w14:textId="77777777" w:rsidR="007A52BE" w:rsidRDefault="006615BF">
      <w:pPr>
        <w:pStyle w:val="SourceCode"/>
      </w:pPr>
      <w:r>
        <w:rPr>
          <w:rStyle w:val="VerbatimChar"/>
        </w:rPr>
        <w:t>## [1]  1  8 27 64</w:t>
      </w:r>
    </w:p>
    <w:p w14:paraId="33C47352" w14:textId="77777777" w:rsidR="007A52BE" w:rsidRDefault="006615BF">
      <w:pPr>
        <w:pStyle w:val="Heading1"/>
      </w:pPr>
      <w:bookmarkStart w:id="43" w:name="could-you-change-one-of-them-to-make-the"/>
      <w:bookmarkEnd w:id="43"/>
      <w:r>
        <w:t>Could you change one of them to make the two statements return the same results (type of object)?</w:t>
      </w:r>
    </w:p>
    <w:p w14:paraId="1288ED8E" w14:textId="77777777" w:rsidR="007A52BE" w:rsidRDefault="006615BF">
      <w:pPr>
        <w:pStyle w:val="SourceCode"/>
      </w:pP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 function(x) x^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A0E0F1E" w14:textId="77777777" w:rsidR="007A52BE" w:rsidRDefault="006615BF">
      <w:pPr>
        <w:pStyle w:val="SourceCode"/>
      </w:pPr>
      <w:r>
        <w:rPr>
          <w:rStyle w:val="VerbatimChar"/>
        </w:rPr>
        <w:t>## [1]  1  8 27 64</w:t>
      </w:r>
    </w:p>
    <w:p w14:paraId="7866C404" w14:textId="77777777" w:rsidR="007A52BE" w:rsidRDefault="006615BF">
      <w:pPr>
        <w:pStyle w:val="Heading1"/>
      </w:pPr>
      <w:bookmarkStart w:id="44" w:name="q6.-5-pts-using-the-family-data-fit-a-li"/>
      <w:bookmarkEnd w:id="44"/>
      <w:r>
        <w:lastRenderedPageBreak/>
        <w:t>Q6. (5 pts) Using the family data, fit a linear regression model to predict</w:t>
      </w:r>
    </w:p>
    <w:p w14:paraId="197AD0A8" w14:textId="77777777" w:rsidR="007A52BE" w:rsidRDefault="006615BF">
      <w:pPr>
        <w:pStyle w:val="Heading1"/>
      </w:pPr>
      <w:bookmarkStart w:id="45" w:name="weight-from-height.-place-your-code-and-"/>
      <w:bookmarkEnd w:id="45"/>
      <w:r>
        <w:t>weight from height. Place your code and output (the model) below.</w:t>
      </w:r>
    </w:p>
    <w:p w14:paraId="17A3729C" w14:textId="77777777" w:rsidR="007A52BE" w:rsidRDefault="006615BF">
      <w:pPr>
        <w:pStyle w:val="SourceCode"/>
      </w:pPr>
      <w:r>
        <w:rPr>
          <w:rStyle w:val="NormalTok"/>
        </w:rPr>
        <w:t>line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family$weight ~</w:t>
      </w:r>
      <w:r>
        <w:rPr>
          <w:rStyle w:val="StringTok"/>
        </w:rPr>
        <w:t xml:space="preserve"> </w:t>
      </w:r>
      <w:r>
        <w:rPr>
          <w:rStyle w:val="NormalTok"/>
        </w:rPr>
        <w:t>family$heigh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output is Coefficients:</w:t>
      </w:r>
      <w:r>
        <w:br/>
      </w:r>
      <w:r>
        <w:rPr>
          <w:rStyle w:val="StringTok"/>
        </w:rPr>
        <w:t xml:space="preserve">  (Intercept)  family$h</w:t>
      </w:r>
      <w:r>
        <w:rPr>
          <w:rStyle w:val="StringTok"/>
        </w:rPr>
        <w:t xml:space="preserve">eight  </w:t>
      </w:r>
      <w:r>
        <w:br/>
      </w:r>
      <w:r>
        <w:rPr>
          <w:rStyle w:val="StringTok"/>
        </w:rPr>
        <w:t xml:space="preserve">      -455.666          9.154 "</w:t>
      </w:r>
      <w:r>
        <w:rPr>
          <w:rStyle w:val="NormalTok"/>
        </w:rPr>
        <w:t>)</w:t>
      </w:r>
    </w:p>
    <w:p w14:paraId="74707946" w14:textId="77777777" w:rsidR="007A52BE" w:rsidRDefault="006615BF">
      <w:pPr>
        <w:pStyle w:val="SourceCode"/>
      </w:pPr>
      <w:r>
        <w:rPr>
          <w:rStyle w:val="VerbatimChar"/>
        </w:rPr>
        <w:t>## [1] "output is Coefficients:\n  (Intercept)  family$height  \n      -455.666          9.154 "</w:t>
      </w:r>
    </w:p>
    <w:p w14:paraId="19E971E3" w14:textId="77777777" w:rsidR="007A52BE" w:rsidRDefault="006615BF">
      <w:pPr>
        <w:pStyle w:val="Heading1"/>
      </w:pPr>
      <w:bookmarkStart w:id="46" w:name="how-do-you-interpret-this-model"/>
      <w:bookmarkEnd w:id="46"/>
      <w:r>
        <w:t>How do you interpret this model?</w:t>
      </w:r>
    </w:p>
    <w:p w14:paraId="2BC2C3E5" w14:textId="77777777" w:rsidR="007A52BE" w:rsidRDefault="006615BF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coefficient is positive, it means that height and weight has positive rela</w:t>
      </w:r>
      <w:r>
        <w:rPr>
          <w:rStyle w:val="StringTok"/>
        </w:rPr>
        <w:t>tionship,which means when height increases, weight tends to increse as well."</w:t>
      </w:r>
      <w:r>
        <w:rPr>
          <w:rStyle w:val="NormalTok"/>
        </w:rPr>
        <w:t>)</w:t>
      </w:r>
    </w:p>
    <w:p w14:paraId="69E1E508" w14:textId="77777777" w:rsidR="007A52BE" w:rsidRDefault="006615BF">
      <w:pPr>
        <w:pStyle w:val="SourceCode"/>
      </w:pPr>
      <w:r>
        <w:rPr>
          <w:rStyle w:val="VerbatimChar"/>
        </w:rPr>
        <w:t>## [1] "The coefficient is positive, it means that height and weight has positive relationship,which means when height increases, weight tends to increse as well."</w:t>
      </w:r>
    </w:p>
    <w:p w14:paraId="1A1C50A1" w14:textId="77777777" w:rsidR="007A52BE" w:rsidRDefault="006615BF">
      <w:pPr>
        <w:pStyle w:val="Heading1"/>
      </w:pPr>
      <w:bookmarkStart w:id="47" w:name="create-a-scatterplot-of-height-vs-weight"/>
      <w:bookmarkEnd w:id="47"/>
      <w:r>
        <w:t>Create a scatterplot of height vs weight. Add the linear regression line you found above.</w:t>
      </w:r>
    </w:p>
    <w:p w14:paraId="4B4DF978" w14:textId="77777777" w:rsidR="007A52BE" w:rsidRDefault="006615B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amily$height,family$weigh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ine)</w:t>
      </w:r>
    </w:p>
    <w:p w14:paraId="0968474A" w14:textId="77777777" w:rsidR="007A52BE" w:rsidRDefault="006615BF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B68724A" wp14:editId="10F533E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repor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839B6F" w14:textId="77777777" w:rsidR="007A52BE" w:rsidRDefault="006615BF">
      <w:pPr>
        <w:pStyle w:val="Heading1"/>
      </w:pPr>
      <w:bookmarkStart w:id="48" w:name="provide-an-interpretation-for-your-plot."/>
      <w:bookmarkEnd w:id="48"/>
      <w:r>
        <w:t>Provide an interpretation for your plot.</w:t>
      </w:r>
    </w:p>
    <w:p w14:paraId="53EE919E" w14:textId="77777777" w:rsidR="007A52BE" w:rsidRDefault="006615BF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 is the linear regression lien generated from weight a</w:t>
      </w:r>
      <w:r>
        <w:rPr>
          <w:rStyle w:val="StringTok"/>
        </w:rPr>
        <w:t>nd height. As we can see the weight tends to increase when height increases"</w:t>
      </w:r>
      <w:r>
        <w:rPr>
          <w:rStyle w:val="NormalTok"/>
        </w:rPr>
        <w:t>)</w:t>
      </w:r>
    </w:p>
    <w:p w14:paraId="02553F42" w14:textId="77777777" w:rsidR="007A52BE" w:rsidRDefault="006615BF">
      <w:pPr>
        <w:pStyle w:val="SourceCode"/>
      </w:pPr>
      <w:r>
        <w:rPr>
          <w:rStyle w:val="VerbatimChar"/>
        </w:rPr>
        <w:t>## [1] "This is the linear regression lien generated from weight and height. As we can see the weight tends to increase when height increases"</w:t>
      </w:r>
    </w:p>
    <w:sectPr w:rsidR="007A52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893358" w14:textId="77777777" w:rsidR="006615BF" w:rsidRDefault="006615BF">
      <w:pPr>
        <w:spacing w:after="0"/>
      </w:pPr>
      <w:r>
        <w:separator/>
      </w:r>
    </w:p>
  </w:endnote>
  <w:endnote w:type="continuationSeparator" w:id="0">
    <w:p w14:paraId="7B62D1DC" w14:textId="77777777" w:rsidR="006615BF" w:rsidRDefault="006615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999E71" w14:textId="77777777" w:rsidR="006615BF" w:rsidRDefault="006615BF">
      <w:r>
        <w:separator/>
      </w:r>
    </w:p>
  </w:footnote>
  <w:footnote w:type="continuationSeparator" w:id="0">
    <w:p w14:paraId="7C41FD0B" w14:textId="77777777" w:rsidR="006615BF" w:rsidRDefault="006615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D77EAA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897D684"/>
    <w:multiLevelType w:val="multilevel"/>
    <w:tmpl w:val="BE2C2C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C3256"/>
    <w:rsid w:val="004E29B3"/>
    <w:rsid w:val="00590D07"/>
    <w:rsid w:val="006615BF"/>
    <w:rsid w:val="00784D58"/>
    <w:rsid w:val="007A52B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8B1AF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120</Words>
  <Characters>6384</Characters>
  <Application>Microsoft Macintosh Word</Application>
  <DocSecurity>0</DocSecurity>
  <Lines>53</Lines>
  <Paragraphs>14</Paragraphs>
  <ScaleCrop>false</ScaleCrop>
  <LinksUpToDate>false</LinksUpToDate>
  <CharactersWithSpaces>74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report</dc:title>
  <dc:creator>Yihao Zhang</dc:creator>
  <cp:lastModifiedBy>张逸豪</cp:lastModifiedBy>
  <cp:revision>2</cp:revision>
  <dcterms:created xsi:type="dcterms:W3CDTF">2016-09-20T02:06:00Z</dcterms:created>
  <dcterms:modified xsi:type="dcterms:W3CDTF">2016-09-20T02:06:00Z</dcterms:modified>
</cp:coreProperties>
</file>